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2" w:name="Xadbd7dbb5d15054798579de6745f774bbefd549"/>
    <w:p>
      <w:pPr>
        <w:pStyle w:val="Heading2"/>
      </w:pPr>
      <w:r>
        <w:t xml:space="preserve">Organización. 1n.1a. Mapa producto PGN.2a.Conciliacion</w:t>
      </w:r>
    </w:p>
    <w:bookmarkStart w:id="0" w:name="fig:Organización.1n.1a.MapaproductoPGN.2a.Conciliacion"/>
    <w:p>
      <w:pPr>
        <w:pStyle w:val="FirstParagraph"/>
      </w:pPr>
      <w:bookmarkStart w:id="20" w:name="X3571d97ac8c2daca186b9c8dd9fec3cf3f2f722"/>
      <w:r>
        <w:t xml:space="preserve">Figure 1: Diagram: Organización. 1n.1a. Mapa producto PGN.2a.Conciliacion</w:t>
      </w:r>
      <w:bookmarkEnd w:id="20"/>
    </w:p>
    <w:bookmarkEnd w:id="0"/>
    <w:bookmarkStart w:id="21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comunicación segur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entic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ponente de autorizació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ación API Dok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tor de flujo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nel de control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porte flujos de trabaj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entic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utoriz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administrativ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ci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disciplina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famil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ciliación preven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iseño de flujos de Concili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instancias (flujos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ocumen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ormes de gestión fluj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técnica, integr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g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  <w:r>
              <w:rPr>
                <w:iCs/>
                <w:i/>
              </w:rPr>
              <w:t xml:space="preserve">caracteristica:</w:t>
            </w:r>
            <w:r>
              <w:t xml:space="preserve"> </w:t>
            </w:r>
            <w:r>
              <w:t xml:space="preserve">seguridad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dopción,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spliegue Conciliación v1.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Disciplinario. Conciliación v0.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Intervención. Conciliación v0.1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lujo de trabajo Preventivo. Conciliación v0.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stión de flujos. Conciliación 1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</w:tbl>
    <w:bookmarkEnd w:id="21"/>
    <w:bookmarkEnd w:id="22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1T18:40:27Z</dcterms:created>
  <dcterms:modified xsi:type="dcterms:W3CDTF">2023-10-21T18:40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